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a crisant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isant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740 50th Ct, Oak Lawn, IL, USA Oak Lawn, IL, USA 604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istinacrisant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70484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l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1/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